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6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6930"/>
      </w:tblGrid>
      <w:tr w:rsidR="003E4590" w:rsidRPr="00FD641D" w14:paraId="4DC71E5F" w14:textId="77777777" w:rsidTr="006C4F12">
        <w:trPr>
          <w:tblHeader/>
        </w:trPr>
        <w:tc>
          <w:tcPr>
            <w:tcW w:w="10260" w:type="dxa"/>
            <w:gridSpan w:val="2"/>
            <w:tcBorders>
              <w:top w:val="single" w:sz="18" w:space="0" w:color="auto"/>
            </w:tcBorders>
            <w:shd w:val="clear" w:color="auto" w:fill="auto"/>
          </w:tcPr>
          <w:p w14:paraId="36895679" w14:textId="7B927D59" w:rsidR="00034C6F" w:rsidRPr="00FD641D" w:rsidRDefault="006C4F12" w:rsidP="00472AAE">
            <w:pPr>
              <w:ind w:left="-270" w:hanging="360"/>
              <w:jc w:val="center"/>
              <w:rPr>
                <w:rFonts w:ascii="Times New Roman" w:eastAsia="Cambria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 xml:space="preserve">INSTITUTIONAL PROFILE </w:t>
            </w:r>
          </w:p>
        </w:tc>
      </w:tr>
      <w:tr w:rsidR="00FD641D" w:rsidRPr="00FD641D" w14:paraId="7C421272" w14:textId="77777777" w:rsidTr="003E4590">
        <w:tc>
          <w:tcPr>
            <w:tcW w:w="3330" w:type="dxa"/>
            <w:tcBorders>
              <w:top w:val="single" w:sz="18" w:space="0" w:color="auto"/>
            </w:tcBorders>
            <w:shd w:val="clear" w:color="auto" w:fill="auto"/>
          </w:tcPr>
          <w:p w14:paraId="6AE5081D" w14:textId="77777777" w:rsidR="00FD641D" w:rsidRPr="00FD641D" w:rsidRDefault="00FD641D" w:rsidP="006426BA">
            <w:pPr>
              <w:rPr>
                <w:rFonts w:ascii="Times New Roman" w:eastAsia="Cambria" w:hAnsi="Times New Roman"/>
                <w:b/>
                <w:sz w:val="28"/>
                <w:szCs w:val="28"/>
              </w:rPr>
            </w:pPr>
            <w:r w:rsidRPr="00FD641D">
              <w:rPr>
                <w:rFonts w:ascii="Times New Roman" w:eastAsia="Cambria" w:hAnsi="Times New Roman"/>
                <w:b/>
                <w:sz w:val="28"/>
                <w:szCs w:val="28"/>
              </w:rPr>
              <w:t xml:space="preserve">NAME OF INSTITUTION:                                 </w:t>
            </w:r>
          </w:p>
        </w:tc>
        <w:tc>
          <w:tcPr>
            <w:tcW w:w="6930" w:type="dxa"/>
            <w:tcBorders>
              <w:top w:val="single" w:sz="18" w:space="0" w:color="auto"/>
            </w:tcBorders>
            <w:shd w:val="clear" w:color="auto" w:fill="auto"/>
          </w:tcPr>
          <w:p w14:paraId="6F75260F" w14:textId="77777777" w:rsidR="00FD641D" w:rsidRPr="00FD641D" w:rsidRDefault="00FD641D" w:rsidP="006426BA">
            <w:pPr>
              <w:rPr>
                <w:rFonts w:ascii="Times New Roman" w:eastAsia="Cambria" w:hAnsi="Times New Roman"/>
                <w:b/>
                <w:sz w:val="28"/>
                <w:szCs w:val="28"/>
              </w:rPr>
            </w:pPr>
          </w:p>
        </w:tc>
      </w:tr>
      <w:tr w:rsidR="003C554F" w:rsidRPr="00796488" w14:paraId="34244E9A" w14:textId="77777777" w:rsidTr="003E4590">
        <w:tc>
          <w:tcPr>
            <w:tcW w:w="3330" w:type="dxa"/>
            <w:shd w:val="clear" w:color="auto" w:fill="auto"/>
          </w:tcPr>
          <w:p w14:paraId="0DCA8924" w14:textId="77777777" w:rsidR="003C554F" w:rsidRPr="00061DCB" w:rsidRDefault="00F1242D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061DCB">
              <w:rPr>
                <w:rFonts w:ascii="Times New Roman" w:eastAsia="Cambria" w:hAnsi="Times New Roman"/>
                <w:sz w:val="28"/>
                <w:szCs w:val="28"/>
              </w:rPr>
              <w:t xml:space="preserve">Institution Start-up </w:t>
            </w:r>
            <w:r w:rsidR="003C554F" w:rsidRPr="00061DCB">
              <w:rPr>
                <w:rFonts w:ascii="Times New Roman" w:eastAsia="Cambria" w:hAnsi="Times New Roman"/>
                <w:sz w:val="28"/>
                <w:szCs w:val="28"/>
              </w:rPr>
              <w:t>date:</w:t>
            </w:r>
          </w:p>
        </w:tc>
        <w:tc>
          <w:tcPr>
            <w:tcW w:w="6930" w:type="dxa"/>
            <w:shd w:val="clear" w:color="auto" w:fill="auto"/>
          </w:tcPr>
          <w:p w14:paraId="2DFBE8F2" w14:textId="77777777" w:rsidR="003C554F" w:rsidRPr="00796488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</w:p>
        </w:tc>
      </w:tr>
      <w:tr w:rsidR="003C554F" w:rsidRPr="00796488" w14:paraId="395831B7" w14:textId="77777777" w:rsidTr="003E4590">
        <w:tc>
          <w:tcPr>
            <w:tcW w:w="3330" w:type="dxa"/>
            <w:shd w:val="clear" w:color="auto" w:fill="auto"/>
          </w:tcPr>
          <w:p w14:paraId="6FE836BF" w14:textId="77777777" w:rsidR="003C554F" w:rsidRPr="00061DCB" w:rsidRDefault="00FD641D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061DCB">
              <w:rPr>
                <w:rFonts w:ascii="Times New Roman" w:eastAsia="Cambria" w:hAnsi="Times New Roman"/>
                <w:sz w:val="28"/>
                <w:szCs w:val="28"/>
              </w:rPr>
              <w:t>Institution O</w:t>
            </w:r>
            <w:r w:rsidR="00F1242D" w:rsidRPr="00061DCB">
              <w:rPr>
                <w:rFonts w:ascii="Times New Roman" w:eastAsia="Cambria" w:hAnsi="Times New Roman"/>
                <w:sz w:val="28"/>
                <w:szCs w:val="28"/>
              </w:rPr>
              <w:t>fficial</w:t>
            </w:r>
            <w:r w:rsidRPr="00061DCB">
              <w:rPr>
                <w:rFonts w:ascii="Times New Roman" w:eastAsia="Cambria" w:hAnsi="Times New Roman"/>
                <w:sz w:val="28"/>
                <w:szCs w:val="28"/>
              </w:rPr>
              <w:t xml:space="preserve"> N</w:t>
            </w:r>
            <w:r w:rsidR="003C554F" w:rsidRPr="00061DCB">
              <w:rPr>
                <w:rFonts w:ascii="Times New Roman" w:eastAsia="Cambria" w:hAnsi="Times New Roman"/>
                <w:sz w:val="28"/>
                <w:szCs w:val="28"/>
              </w:rPr>
              <w:t>ame:</w:t>
            </w:r>
          </w:p>
        </w:tc>
        <w:tc>
          <w:tcPr>
            <w:tcW w:w="6930" w:type="dxa"/>
            <w:shd w:val="clear" w:color="auto" w:fill="auto"/>
          </w:tcPr>
          <w:p w14:paraId="3A891E32" w14:textId="77777777" w:rsidR="003C554F" w:rsidRPr="00796488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</w:p>
        </w:tc>
      </w:tr>
      <w:tr w:rsidR="003C554F" w:rsidRPr="00796488" w14:paraId="6F46D85D" w14:textId="77777777" w:rsidTr="003E4590">
        <w:tc>
          <w:tcPr>
            <w:tcW w:w="3330" w:type="dxa"/>
            <w:shd w:val="clear" w:color="auto" w:fill="auto"/>
          </w:tcPr>
          <w:p w14:paraId="07781340" w14:textId="77777777" w:rsidR="003C554F" w:rsidRPr="00061DCB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061DCB">
              <w:rPr>
                <w:rFonts w:ascii="Times New Roman" w:eastAsia="Cambria" w:hAnsi="Times New Roman"/>
                <w:sz w:val="28"/>
                <w:szCs w:val="28"/>
              </w:rPr>
              <w:t>Name of President or Principal or other:</w:t>
            </w:r>
          </w:p>
        </w:tc>
        <w:tc>
          <w:tcPr>
            <w:tcW w:w="6930" w:type="dxa"/>
            <w:shd w:val="clear" w:color="auto" w:fill="auto"/>
          </w:tcPr>
          <w:p w14:paraId="24872298" w14:textId="77777777" w:rsidR="003C554F" w:rsidRPr="00796488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</w:p>
        </w:tc>
      </w:tr>
      <w:tr w:rsidR="003C554F" w:rsidRPr="00796488" w14:paraId="210EACE3" w14:textId="77777777" w:rsidTr="003E4590">
        <w:tc>
          <w:tcPr>
            <w:tcW w:w="3330" w:type="dxa"/>
            <w:shd w:val="clear" w:color="auto" w:fill="auto"/>
          </w:tcPr>
          <w:p w14:paraId="0BE75C01" w14:textId="77777777" w:rsidR="003C554F" w:rsidRPr="00061DCB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061DCB">
              <w:rPr>
                <w:rFonts w:ascii="Times New Roman" w:eastAsia="Cambria" w:hAnsi="Times New Roman"/>
                <w:sz w:val="28"/>
                <w:szCs w:val="28"/>
              </w:rPr>
              <w:t>Board Chairperson:</w:t>
            </w:r>
          </w:p>
        </w:tc>
        <w:tc>
          <w:tcPr>
            <w:tcW w:w="6930" w:type="dxa"/>
            <w:shd w:val="clear" w:color="auto" w:fill="auto"/>
          </w:tcPr>
          <w:p w14:paraId="45C13B59" w14:textId="77777777" w:rsidR="003C554F" w:rsidRPr="00796488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</w:p>
        </w:tc>
      </w:tr>
      <w:tr w:rsidR="003C554F" w:rsidRPr="00796488" w14:paraId="04A20C92" w14:textId="77777777" w:rsidTr="003E4590">
        <w:tc>
          <w:tcPr>
            <w:tcW w:w="3330" w:type="dxa"/>
            <w:shd w:val="clear" w:color="auto" w:fill="auto"/>
          </w:tcPr>
          <w:p w14:paraId="4B0B34FD" w14:textId="77777777" w:rsidR="003C554F" w:rsidRPr="00061DCB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061DCB">
              <w:rPr>
                <w:rFonts w:ascii="Times New Roman" w:eastAsia="Cambria" w:hAnsi="Times New Roman"/>
                <w:sz w:val="28"/>
                <w:szCs w:val="28"/>
              </w:rPr>
              <w:t>Telephone:</w:t>
            </w:r>
          </w:p>
        </w:tc>
        <w:tc>
          <w:tcPr>
            <w:tcW w:w="6930" w:type="dxa"/>
            <w:shd w:val="clear" w:color="auto" w:fill="auto"/>
          </w:tcPr>
          <w:p w14:paraId="07FCB46A" w14:textId="77777777" w:rsidR="003C554F" w:rsidRPr="00796488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</w:p>
        </w:tc>
      </w:tr>
      <w:tr w:rsidR="003C554F" w:rsidRPr="00796488" w14:paraId="0545AFD0" w14:textId="77777777" w:rsidTr="003E4590">
        <w:tc>
          <w:tcPr>
            <w:tcW w:w="3330" w:type="dxa"/>
            <w:shd w:val="clear" w:color="auto" w:fill="auto"/>
          </w:tcPr>
          <w:p w14:paraId="57C8EA25" w14:textId="77777777" w:rsidR="003C554F" w:rsidRPr="00061DCB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061DCB">
              <w:rPr>
                <w:rFonts w:ascii="Times New Roman" w:eastAsia="Cambria" w:hAnsi="Times New Roman"/>
                <w:sz w:val="28"/>
                <w:szCs w:val="28"/>
              </w:rPr>
              <w:t>Website:</w:t>
            </w:r>
          </w:p>
        </w:tc>
        <w:tc>
          <w:tcPr>
            <w:tcW w:w="6930" w:type="dxa"/>
            <w:shd w:val="clear" w:color="auto" w:fill="auto"/>
          </w:tcPr>
          <w:p w14:paraId="51CB749E" w14:textId="77777777" w:rsidR="003C554F" w:rsidRPr="00796488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</w:p>
        </w:tc>
      </w:tr>
      <w:tr w:rsidR="00F1242D" w:rsidRPr="00796488" w14:paraId="26C7582A" w14:textId="77777777" w:rsidTr="003E4590">
        <w:tc>
          <w:tcPr>
            <w:tcW w:w="3330" w:type="dxa"/>
            <w:shd w:val="clear" w:color="auto" w:fill="auto"/>
          </w:tcPr>
          <w:p w14:paraId="5D766CF1" w14:textId="77777777" w:rsidR="00F1242D" w:rsidRPr="00061DCB" w:rsidRDefault="00F1242D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061DCB">
              <w:rPr>
                <w:rFonts w:ascii="Times New Roman" w:eastAsia="Cambria" w:hAnsi="Times New Roman"/>
                <w:sz w:val="28"/>
                <w:szCs w:val="28"/>
              </w:rPr>
              <w:t>Email Address:</w:t>
            </w:r>
          </w:p>
        </w:tc>
        <w:tc>
          <w:tcPr>
            <w:tcW w:w="6930" w:type="dxa"/>
            <w:shd w:val="clear" w:color="auto" w:fill="auto"/>
          </w:tcPr>
          <w:p w14:paraId="233E441A" w14:textId="77777777" w:rsidR="00F1242D" w:rsidRPr="00796488" w:rsidRDefault="00F1242D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</w:p>
        </w:tc>
      </w:tr>
      <w:tr w:rsidR="003C554F" w:rsidRPr="00796488" w14:paraId="31651AA0" w14:textId="77777777" w:rsidTr="003E4590">
        <w:tc>
          <w:tcPr>
            <w:tcW w:w="3330" w:type="dxa"/>
            <w:shd w:val="clear" w:color="auto" w:fill="auto"/>
          </w:tcPr>
          <w:p w14:paraId="488DF802" w14:textId="77777777" w:rsidR="003C554F" w:rsidRPr="00061DCB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061DCB">
              <w:rPr>
                <w:rFonts w:ascii="Times New Roman" w:eastAsia="Cambria" w:hAnsi="Times New Roman"/>
                <w:sz w:val="28"/>
                <w:szCs w:val="28"/>
              </w:rPr>
              <w:t>Parish:</w:t>
            </w:r>
          </w:p>
        </w:tc>
        <w:tc>
          <w:tcPr>
            <w:tcW w:w="6930" w:type="dxa"/>
            <w:shd w:val="clear" w:color="auto" w:fill="auto"/>
          </w:tcPr>
          <w:p w14:paraId="097039C6" w14:textId="77777777" w:rsidR="003C554F" w:rsidRPr="00796488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</w:p>
        </w:tc>
      </w:tr>
      <w:tr w:rsidR="003C554F" w:rsidRPr="00796488" w14:paraId="088DE277" w14:textId="77777777" w:rsidTr="00763280">
        <w:tc>
          <w:tcPr>
            <w:tcW w:w="3330" w:type="dxa"/>
            <w:tcBorders>
              <w:bottom w:val="single" w:sz="18" w:space="0" w:color="auto"/>
            </w:tcBorders>
            <w:shd w:val="clear" w:color="auto" w:fill="auto"/>
          </w:tcPr>
          <w:p w14:paraId="0EBB40B9" w14:textId="77777777" w:rsidR="003C554F" w:rsidRPr="00061DCB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061DCB">
              <w:rPr>
                <w:rFonts w:ascii="Times New Roman" w:eastAsia="Cambria" w:hAnsi="Times New Roman"/>
                <w:sz w:val="28"/>
                <w:szCs w:val="28"/>
              </w:rPr>
              <w:t>Address:</w:t>
            </w:r>
          </w:p>
        </w:tc>
        <w:tc>
          <w:tcPr>
            <w:tcW w:w="6930" w:type="dxa"/>
            <w:tcBorders>
              <w:bottom w:val="single" w:sz="18" w:space="0" w:color="auto"/>
            </w:tcBorders>
            <w:shd w:val="clear" w:color="auto" w:fill="auto"/>
          </w:tcPr>
          <w:p w14:paraId="40AEAF75" w14:textId="77777777" w:rsidR="003C554F" w:rsidRPr="00796488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</w:p>
        </w:tc>
      </w:tr>
      <w:tr w:rsidR="00606845" w:rsidRPr="00796488" w14:paraId="12C3EA86" w14:textId="77777777" w:rsidTr="00763280">
        <w:tc>
          <w:tcPr>
            <w:tcW w:w="10260" w:type="dxa"/>
            <w:gridSpan w:val="2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4635A33B" w14:textId="77777777" w:rsidR="00606845" w:rsidRPr="00606845" w:rsidRDefault="00606845" w:rsidP="00606845">
            <w:pPr>
              <w:pStyle w:val="ListParagraph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606845">
              <w:rPr>
                <w:rFonts w:ascii="Times New Roman" w:hAnsi="Times New Roman"/>
                <w:b/>
                <w:sz w:val="28"/>
                <w:szCs w:val="28"/>
              </w:rPr>
              <w:t>FACULTIES AND PROGRAMMES</w:t>
            </w:r>
          </w:p>
        </w:tc>
      </w:tr>
      <w:tr w:rsidR="003C554F" w:rsidRPr="00796488" w14:paraId="5E1ADB0D" w14:textId="77777777" w:rsidTr="00763280">
        <w:tc>
          <w:tcPr>
            <w:tcW w:w="3330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0108D33A" w14:textId="77777777" w:rsidR="003C554F" w:rsidRPr="00796488" w:rsidRDefault="003C554F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sz w:val="28"/>
                <w:szCs w:val="28"/>
              </w:rPr>
              <w:t>Organisation</w:t>
            </w:r>
            <w:r w:rsidR="00F1242D" w:rsidRPr="00796488">
              <w:rPr>
                <w:rFonts w:ascii="Times New Roman" w:eastAsia="Cambria" w:hAnsi="Times New Roman"/>
                <w:sz w:val="28"/>
                <w:szCs w:val="28"/>
              </w:rPr>
              <w:t xml:space="preserve"> of institution</w:t>
            </w:r>
            <w:r w:rsidRPr="00796488">
              <w:rPr>
                <w:rFonts w:ascii="Times New Roman" w:eastAsia="Cambria" w:hAnsi="Times New Roman"/>
                <w:sz w:val="28"/>
                <w:szCs w:val="28"/>
              </w:rPr>
              <w:t>: (</w:t>
            </w:r>
            <w:r w:rsidRPr="00FD641D">
              <w:rPr>
                <w:rFonts w:ascii="Times New Roman" w:eastAsia="Cambria" w:hAnsi="Times New Roman"/>
                <w:i/>
                <w:szCs w:val="28"/>
              </w:rPr>
              <w:t>briefly state how many faculties, departments, programmes and how are these organized in courses for delivery</w:t>
            </w:r>
            <w:r w:rsidR="00F1242D" w:rsidRPr="00FD641D">
              <w:rPr>
                <w:rFonts w:ascii="Times New Roman" w:eastAsia="Cambria" w:hAnsi="Times New Roman"/>
                <w:i/>
                <w:szCs w:val="28"/>
              </w:rPr>
              <w:t xml:space="preserve">—include </w:t>
            </w:r>
            <w:r w:rsidR="00F1242D" w:rsidRPr="00FD641D">
              <w:rPr>
                <w:rFonts w:ascii="Times New Roman" w:eastAsia="Cambria" w:hAnsi="Times New Roman"/>
                <w:b/>
                <w:i/>
                <w:szCs w:val="28"/>
              </w:rPr>
              <w:t>Curriculum details</w:t>
            </w:r>
            <w:r w:rsidRPr="00796488">
              <w:rPr>
                <w:rFonts w:ascii="Times New Roman" w:eastAsia="Cambria" w:hAnsi="Times New Roman"/>
                <w:sz w:val="28"/>
                <w:szCs w:val="28"/>
              </w:rPr>
              <w:t>)</w:t>
            </w:r>
          </w:p>
        </w:tc>
        <w:tc>
          <w:tcPr>
            <w:tcW w:w="6930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4A9C028E" w14:textId="77777777" w:rsidR="003C554F" w:rsidRPr="00796488" w:rsidRDefault="003C554F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06845" w:rsidRPr="00796488" w14:paraId="3E950937" w14:textId="77777777" w:rsidTr="003E4590">
        <w:tc>
          <w:tcPr>
            <w:tcW w:w="10260" w:type="dxa"/>
            <w:gridSpan w:val="2"/>
            <w:tcBorders>
              <w:top w:val="single" w:sz="18" w:space="0" w:color="auto"/>
            </w:tcBorders>
            <w:shd w:val="clear" w:color="auto" w:fill="auto"/>
          </w:tcPr>
          <w:p w14:paraId="47526261" w14:textId="77777777" w:rsidR="00606845" w:rsidRPr="00606845" w:rsidRDefault="00606845" w:rsidP="00606845">
            <w:pPr>
              <w:pStyle w:val="ListParagraph"/>
              <w:tabs>
                <w:tab w:val="left" w:pos="8130"/>
              </w:tabs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606845">
              <w:rPr>
                <w:rFonts w:ascii="Times New Roman" w:hAnsi="Times New Roman"/>
                <w:b/>
                <w:sz w:val="28"/>
                <w:szCs w:val="28"/>
              </w:rPr>
              <w:t>MATRICULATION AND AWARD</w:t>
            </w:r>
          </w:p>
        </w:tc>
      </w:tr>
      <w:tr w:rsidR="00606845" w:rsidRPr="00796488" w14:paraId="12948DEB" w14:textId="77777777" w:rsidTr="003E4590">
        <w:trPr>
          <w:trHeight w:val="144"/>
        </w:trPr>
        <w:tc>
          <w:tcPr>
            <w:tcW w:w="3330" w:type="dxa"/>
            <w:tcBorders>
              <w:top w:val="single" w:sz="18" w:space="0" w:color="auto"/>
            </w:tcBorders>
            <w:shd w:val="clear" w:color="auto" w:fill="auto"/>
          </w:tcPr>
          <w:p w14:paraId="768F64FC" w14:textId="77777777" w:rsidR="00606845" w:rsidRPr="00796488" w:rsidRDefault="00606845" w:rsidP="003E4590">
            <w:pPr>
              <w:tabs>
                <w:tab w:val="right" w:pos="3114"/>
              </w:tabs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sz w:val="28"/>
                <w:szCs w:val="28"/>
              </w:rPr>
              <w:t>Matriculation:</w:t>
            </w:r>
            <w:r w:rsidR="003E4590">
              <w:rPr>
                <w:rFonts w:ascii="Times New Roman" w:eastAsia="Cambria" w:hAnsi="Times New Roman"/>
                <w:sz w:val="28"/>
                <w:szCs w:val="28"/>
              </w:rPr>
              <w:tab/>
            </w:r>
          </w:p>
        </w:tc>
        <w:tc>
          <w:tcPr>
            <w:tcW w:w="6930" w:type="dxa"/>
            <w:tcBorders>
              <w:top w:val="single" w:sz="18" w:space="0" w:color="auto"/>
            </w:tcBorders>
            <w:shd w:val="clear" w:color="auto" w:fill="auto"/>
          </w:tcPr>
          <w:p w14:paraId="762207DD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06845" w:rsidRPr="00796488" w14:paraId="16185251" w14:textId="77777777" w:rsidTr="003E4590">
        <w:trPr>
          <w:trHeight w:val="144"/>
        </w:trPr>
        <w:tc>
          <w:tcPr>
            <w:tcW w:w="3330" w:type="dxa"/>
            <w:shd w:val="clear" w:color="auto" w:fill="auto"/>
          </w:tcPr>
          <w:p w14:paraId="681521BF" w14:textId="77777777" w:rsidR="00606845" w:rsidRPr="00796488" w:rsidRDefault="00606845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sz w:val="28"/>
                <w:szCs w:val="28"/>
              </w:rPr>
              <w:t>Award:</w:t>
            </w:r>
          </w:p>
        </w:tc>
        <w:tc>
          <w:tcPr>
            <w:tcW w:w="6930" w:type="dxa"/>
            <w:shd w:val="clear" w:color="auto" w:fill="auto"/>
          </w:tcPr>
          <w:p w14:paraId="0DBC9121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06845" w:rsidRPr="00796488" w14:paraId="4A902F85" w14:textId="77777777" w:rsidTr="003E4590">
        <w:trPr>
          <w:trHeight w:val="144"/>
        </w:trPr>
        <w:tc>
          <w:tcPr>
            <w:tcW w:w="3330" w:type="dxa"/>
            <w:tcBorders>
              <w:bottom w:val="single" w:sz="18" w:space="0" w:color="auto"/>
            </w:tcBorders>
            <w:shd w:val="clear" w:color="auto" w:fill="auto"/>
          </w:tcPr>
          <w:p w14:paraId="3E1AB129" w14:textId="77777777" w:rsidR="00606845" w:rsidRPr="00796488" w:rsidRDefault="00606845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b/>
                <w:sz w:val="28"/>
                <w:szCs w:val="28"/>
              </w:rPr>
              <w:t>Awarding Body (ies):</w:t>
            </w:r>
          </w:p>
        </w:tc>
        <w:tc>
          <w:tcPr>
            <w:tcW w:w="6930" w:type="dxa"/>
            <w:tcBorders>
              <w:bottom w:val="single" w:sz="18" w:space="0" w:color="auto"/>
            </w:tcBorders>
            <w:shd w:val="clear" w:color="auto" w:fill="auto"/>
          </w:tcPr>
          <w:p w14:paraId="210B5387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E4590" w:rsidRPr="00796488" w14:paraId="61852B5C" w14:textId="77777777" w:rsidTr="00282463">
        <w:trPr>
          <w:trHeight w:val="423"/>
        </w:trPr>
        <w:tc>
          <w:tcPr>
            <w:tcW w:w="10260" w:type="dxa"/>
            <w:gridSpan w:val="2"/>
            <w:tcBorders>
              <w:top w:val="single" w:sz="18" w:space="0" w:color="auto"/>
            </w:tcBorders>
            <w:shd w:val="clear" w:color="auto" w:fill="auto"/>
          </w:tcPr>
          <w:p w14:paraId="187BD41D" w14:textId="77777777" w:rsidR="003E4590" w:rsidRPr="003E4590" w:rsidRDefault="003E4590" w:rsidP="003E4590">
            <w:pPr>
              <w:pStyle w:val="ListParagraph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3E4590">
              <w:rPr>
                <w:rFonts w:ascii="Times New Roman" w:hAnsi="Times New Roman"/>
                <w:b/>
                <w:sz w:val="28"/>
                <w:szCs w:val="28"/>
              </w:rPr>
              <w:t>DEMOGRAPHIC DATA</w:t>
            </w:r>
          </w:p>
        </w:tc>
      </w:tr>
      <w:tr w:rsidR="00606845" w:rsidRPr="00796488" w14:paraId="3C903DAB" w14:textId="77777777" w:rsidTr="003E4590">
        <w:trPr>
          <w:trHeight w:val="432"/>
        </w:trPr>
        <w:tc>
          <w:tcPr>
            <w:tcW w:w="3330" w:type="dxa"/>
            <w:tcBorders>
              <w:top w:val="single" w:sz="18" w:space="0" w:color="auto"/>
            </w:tcBorders>
            <w:shd w:val="clear" w:color="auto" w:fill="auto"/>
          </w:tcPr>
          <w:p w14:paraId="4CDD458F" w14:textId="77777777" w:rsidR="00606845" w:rsidRPr="00796488" w:rsidRDefault="00606845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sz w:val="28"/>
                <w:szCs w:val="28"/>
              </w:rPr>
              <w:t>Gender:</w:t>
            </w:r>
          </w:p>
        </w:tc>
        <w:tc>
          <w:tcPr>
            <w:tcW w:w="6930" w:type="dxa"/>
            <w:tcBorders>
              <w:top w:val="single" w:sz="18" w:space="0" w:color="auto"/>
            </w:tcBorders>
            <w:shd w:val="clear" w:color="auto" w:fill="auto"/>
          </w:tcPr>
          <w:p w14:paraId="5FC25052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06845" w:rsidRPr="00796488" w14:paraId="00F900EB" w14:textId="77777777" w:rsidTr="003E4590">
        <w:trPr>
          <w:trHeight w:val="144"/>
        </w:trPr>
        <w:tc>
          <w:tcPr>
            <w:tcW w:w="3330" w:type="dxa"/>
            <w:shd w:val="clear" w:color="auto" w:fill="auto"/>
          </w:tcPr>
          <w:p w14:paraId="049AA7D6" w14:textId="77777777" w:rsidR="00606845" w:rsidRPr="00796488" w:rsidRDefault="00606845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sz w:val="28"/>
                <w:szCs w:val="28"/>
              </w:rPr>
              <w:t>Age range of students:</w:t>
            </w:r>
          </w:p>
        </w:tc>
        <w:tc>
          <w:tcPr>
            <w:tcW w:w="6930" w:type="dxa"/>
            <w:shd w:val="clear" w:color="auto" w:fill="auto"/>
          </w:tcPr>
          <w:p w14:paraId="3C2560A2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06845" w:rsidRPr="00796488" w14:paraId="4B5C8334" w14:textId="77777777" w:rsidTr="003E4590">
        <w:trPr>
          <w:trHeight w:val="144"/>
        </w:trPr>
        <w:tc>
          <w:tcPr>
            <w:tcW w:w="3330" w:type="dxa"/>
            <w:shd w:val="clear" w:color="auto" w:fill="auto"/>
          </w:tcPr>
          <w:p w14:paraId="6BA4F795" w14:textId="77777777" w:rsidR="00606845" w:rsidRPr="00796488" w:rsidRDefault="00606845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sz w:val="28"/>
                <w:szCs w:val="28"/>
              </w:rPr>
              <w:t>Capacity:</w:t>
            </w:r>
          </w:p>
        </w:tc>
        <w:tc>
          <w:tcPr>
            <w:tcW w:w="6930" w:type="dxa"/>
            <w:shd w:val="clear" w:color="auto" w:fill="auto"/>
          </w:tcPr>
          <w:p w14:paraId="32BB0285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06845" w:rsidRPr="00796488" w14:paraId="69CF6938" w14:textId="77777777" w:rsidTr="003E4590">
        <w:trPr>
          <w:trHeight w:val="144"/>
        </w:trPr>
        <w:tc>
          <w:tcPr>
            <w:tcW w:w="3330" w:type="dxa"/>
            <w:shd w:val="clear" w:color="auto" w:fill="auto"/>
          </w:tcPr>
          <w:p w14:paraId="37224865" w14:textId="77777777" w:rsidR="00606845" w:rsidRPr="00796488" w:rsidRDefault="00606845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sz w:val="28"/>
                <w:szCs w:val="28"/>
              </w:rPr>
              <w:lastRenderedPageBreak/>
              <w:t>Enrolment:</w:t>
            </w:r>
          </w:p>
        </w:tc>
        <w:tc>
          <w:tcPr>
            <w:tcW w:w="6930" w:type="dxa"/>
            <w:shd w:val="clear" w:color="auto" w:fill="auto"/>
          </w:tcPr>
          <w:p w14:paraId="394010C0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06845" w:rsidRPr="00796488" w14:paraId="6B86C050" w14:textId="77777777" w:rsidTr="003E4590">
        <w:trPr>
          <w:trHeight w:val="144"/>
        </w:trPr>
        <w:tc>
          <w:tcPr>
            <w:tcW w:w="3330" w:type="dxa"/>
            <w:shd w:val="clear" w:color="auto" w:fill="auto"/>
          </w:tcPr>
          <w:p w14:paraId="55047085" w14:textId="77777777" w:rsidR="00606845" w:rsidRPr="00796488" w:rsidRDefault="00606845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sz w:val="28"/>
                <w:szCs w:val="28"/>
              </w:rPr>
              <w:t>Attendance Rate:</w:t>
            </w:r>
          </w:p>
        </w:tc>
        <w:tc>
          <w:tcPr>
            <w:tcW w:w="6930" w:type="dxa"/>
            <w:shd w:val="clear" w:color="auto" w:fill="auto"/>
          </w:tcPr>
          <w:p w14:paraId="265D7CBA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06845" w:rsidRPr="00796488" w14:paraId="7B54909A" w14:textId="77777777" w:rsidTr="003E4590">
        <w:trPr>
          <w:trHeight w:val="144"/>
        </w:trPr>
        <w:tc>
          <w:tcPr>
            <w:tcW w:w="3330" w:type="dxa"/>
            <w:shd w:val="clear" w:color="auto" w:fill="auto"/>
          </w:tcPr>
          <w:p w14:paraId="2B8CA79D" w14:textId="77777777" w:rsidR="00606845" w:rsidRPr="00796488" w:rsidRDefault="00606845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sz w:val="28"/>
                <w:szCs w:val="28"/>
              </w:rPr>
              <w:t># of Lecturers</w:t>
            </w:r>
            <w:r w:rsidR="00555B35">
              <w:rPr>
                <w:rFonts w:ascii="Times New Roman" w:eastAsia="Cambria" w:hAnsi="Times New Roman"/>
                <w:sz w:val="28"/>
                <w:szCs w:val="28"/>
              </w:rPr>
              <w:t xml:space="preserve"> and    Qualifications</w:t>
            </w:r>
            <w:r w:rsidRPr="00796488">
              <w:rPr>
                <w:rFonts w:ascii="Times New Roman" w:eastAsia="Cambria" w:hAnsi="Times New Roman"/>
                <w:sz w:val="28"/>
                <w:szCs w:val="28"/>
              </w:rPr>
              <w:t>:</w:t>
            </w:r>
          </w:p>
        </w:tc>
        <w:tc>
          <w:tcPr>
            <w:tcW w:w="6930" w:type="dxa"/>
            <w:shd w:val="clear" w:color="auto" w:fill="auto"/>
          </w:tcPr>
          <w:p w14:paraId="4E06F0E6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06845" w:rsidRPr="00796488" w14:paraId="43B023AE" w14:textId="77777777" w:rsidTr="003E4590">
        <w:trPr>
          <w:trHeight w:val="144"/>
        </w:trPr>
        <w:tc>
          <w:tcPr>
            <w:tcW w:w="3330" w:type="dxa"/>
            <w:shd w:val="clear" w:color="auto" w:fill="auto"/>
          </w:tcPr>
          <w:p w14:paraId="763C571B" w14:textId="77777777" w:rsidR="00606845" w:rsidRPr="00796488" w:rsidRDefault="00606845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sz w:val="28"/>
                <w:szCs w:val="28"/>
              </w:rPr>
              <w:t># of Support Staff: (in categories)</w:t>
            </w:r>
          </w:p>
        </w:tc>
        <w:tc>
          <w:tcPr>
            <w:tcW w:w="6930" w:type="dxa"/>
            <w:shd w:val="clear" w:color="auto" w:fill="auto"/>
          </w:tcPr>
          <w:p w14:paraId="03E6AE0F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06845" w:rsidRPr="00796488" w14:paraId="39104209" w14:textId="77777777" w:rsidTr="003E4590">
        <w:trPr>
          <w:trHeight w:val="144"/>
        </w:trPr>
        <w:tc>
          <w:tcPr>
            <w:tcW w:w="3330" w:type="dxa"/>
            <w:shd w:val="clear" w:color="auto" w:fill="auto"/>
          </w:tcPr>
          <w:p w14:paraId="5755A6D2" w14:textId="77777777" w:rsidR="00606845" w:rsidRPr="00796488" w:rsidRDefault="00606845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>
              <w:rPr>
                <w:rFonts w:ascii="Times New Roman" w:eastAsia="Cambria" w:hAnsi="Times New Roman"/>
                <w:sz w:val="28"/>
                <w:szCs w:val="28"/>
              </w:rPr>
              <w:t>Student-to-</w:t>
            </w:r>
            <w:r w:rsidRPr="00796488">
              <w:rPr>
                <w:rFonts w:ascii="Times New Roman" w:eastAsia="Cambria" w:hAnsi="Times New Roman"/>
                <w:sz w:val="28"/>
                <w:szCs w:val="28"/>
              </w:rPr>
              <w:t xml:space="preserve"> Lecturer Ratio:</w:t>
            </w:r>
          </w:p>
        </w:tc>
        <w:tc>
          <w:tcPr>
            <w:tcW w:w="6930" w:type="dxa"/>
            <w:shd w:val="clear" w:color="auto" w:fill="auto"/>
          </w:tcPr>
          <w:p w14:paraId="0BEDB39D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06845" w:rsidRPr="00796488" w14:paraId="60BC0C94" w14:textId="77777777" w:rsidTr="003E4590">
        <w:trPr>
          <w:trHeight w:val="144"/>
        </w:trPr>
        <w:tc>
          <w:tcPr>
            <w:tcW w:w="3330" w:type="dxa"/>
            <w:shd w:val="clear" w:color="auto" w:fill="auto"/>
          </w:tcPr>
          <w:p w14:paraId="3FC22F5B" w14:textId="77777777" w:rsidR="00606845" w:rsidRDefault="00606845" w:rsidP="006426BA">
            <w:pPr>
              <w:rPr>
                <w:rFonts w:ascii="Times New Roman" w:eastAsia="Cambria" w:hAnsi="Times New Roman"/>
                <w:sz w:val="28"/>
                <w:szCs w:val="28"/>
              </w:rPr>
            </w:pPr>
            <w:r w:rsidRPr="00796488">
              <w:rPr>
                <w:rFonts w:ascii="Times New Roman" w:eastAsia="Cambria" w:hAnsi="Times New Roman"/>
                <w:sz w:val="28"/>
                <w:szCs w:val="28"/>
              </w:rPr>
              <w:t>Owned by:</w:t>
            </w:r>
          </w:p>
        </w:tc>
        <w:tc>
          <w:tcPr>
            <w:tcW w:w="6930" w:type="dxa"/>
            <w:shd w:val="clear" w:color="auto" w:fill="auto"/>
          </w:tcPr>
          <w:p w14:paraId="179F98F7" w14:textId="77777777" w:rsidR="00606845" w:rsidRPr="00796488" w:rsidRDefault="00606845" w:rsidP="006426BA">
            <w:pPr>
              <w:pStyle w:val="ListParagraph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293B633B" w14:textId="77777777" w:rsidR="003C554F" w:rsidRDefault="003C554F" w:rsidP="003C554F">
      <w:pPr>
        <w:rPr>
          <w:rFonts w:ascii="Arial" w:hAnsi="Arial" w:cs="Arial"/>
          <w:sz w:val="28"/>
          <w:szCs w:val="28"/>
        </w:rPr>
      </w:pPr>
    </w:p>
    <w:p w14:paraId="665AA3A0" w14:textId="77777777" w:rsidR="003C554F" w:rsidRDefault="003C554F" w:rsidP="003C554F">
      <w:pPr>
        <w:rPr>
          <w:rFonts w:ascii="Arial" w:hAnsi="Arial" w:cs="Arial"/>
          <w:sz w:val="28"/>
          <w:szCs w:val="28"/>
        </w:rPr>
      </w:pPr>
    </w:p>
    <w:p w14:paraId="3E441F1F" w14:textId="77777777" w:rsidR="003C554F" w:rsidRPr="00BD0948" w:rsidRDefault="003C554F" w:rsidP="003C554F">
      <w:pPr>
        <w:rPr>
          <w:rFonts w:ascii="Arial" w:hAnsi="Arial" w:cs="Arial"/>
          <w:sz w:val="28"/>
          <w:szCs w:val="28"/>
        </w:rPr>
      </w:pPr>
    </w:p>
    <w:p w14:paraId="566AB49D" w14:textId="6CCB6E5F" w:rsidR="007A7E85" w:rsidRDefault="007A7E85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53562A06" w14:textId="2B96F73B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59975E1C" w14:textId="1F02438C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34E61080" w14:textId="7913D2A4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0884DD1C" w14:textId="6C2334A4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1DA75DA2" w14:textId="38BFD29D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31FFA4CE" w14:textId="37624F86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5191959B" w14:textId="5925318D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02EACAB0" w14:textId="046E7AF6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1D6FEB9D" w14:textId="69AEB200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6DEFA1FF" w14:textId="1D269CB0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6D55D8E3" w14:textId="116E6B36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5413BC13" w14:textId="14230D5B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1FC4177B" w14:textId="40C57EBC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739BBCD9" w14:textId="38A8C6C5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3DDE49CF" w14:textId="13C266AA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23E940C8" w14:textId="2C8068C6" w:rsidR="00034C6F" w:rsidRDefault="00034C6F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55403677" w14:textId="20965FB1" w:rsidR="00F276FB" w:rsidRDefault="00F276FB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43E1D2CE" w14:textId="73A58D2F" w:rsidR="00F276FB" w:rsidRDefault="00F276FB" w:rsidP="00927602">
      <w:pPr>
        <w:spacing w:line="341" w:lineRule="atLeast"/>
        <w:rPr>
          <w:rFonts w:ascii="Lucida Calligraphy" w:eastAsia="Times New Roman" w:hAnsi="Lucida Calligraphy"/>
          <w:b/>
        </w:rPr>
      </w:pPr>
    </w:p>
    <w:p w14:paraId="13A7AF52" w14:textId="77777777" w:rsidR="00061DCB" w:rsidRDefault="00061DCB" w:rsidP="00927602">
      <w:pPr>
        <w:spacing w:line="341" w:lineRule="atLeast"/>
        <w:rPr>
          <w:rFonts w:ascii="Lucida Calligraphy" w:eastAsia="Times New Roman" w:hAnsi="Lucida Calligraphy"/>
          <w:b/>
        </w:rPr>
      </w:pPr>
      <w:bookmarkStart w:id="0" w:name="_GoBack"/>
      <w:bookmarkEnd w:id="0"/>
    </w:p>
    <w:sectPr w:rsidR="00061DCB" w:rsidSect="00203D4B">
      <w:headerReference w:type="default" r:id="rId8"/>
      <w:footerReference w:type="default" r:id="rId9"/>
      <w:pgSz w:w="12240" w:h="15840"/>
      <w:pgMar w:top="990" w:right="1800" w:bottom="540" w:left="1530" w:header="1134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37E22" w14:textId="77777777" w:rsidR="00E8002F" w:rsidRDefault="00E8002F" w:rsidP="00523A3C">
      <w:r>
        <w:separator/>
      </w:r>
    </w:p>
  </w:endnote>
  <w:endnote w:type="continuationSeparator" w:id="0">
    <w:p w14:paraId="4E060AE6" w14:textId="77777777" w:rsidR="00E8002F" w:rsidRDefault="00E8002F" w:rsidP="00523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28"/>
        <w:szCs w:val="28"/>
      </w:rPr>
      <w:id w:val="-615437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EC4675" w14:textId="2B3FC07A" w:rsidR="00F276FB" w:rsidRPr="00472AAE" w:rsidRDefault="00F276FB">
        <w:pPr>
          <w:pStyle w:val="Footer"/>
          <w:jc w:val="right"/>
          <w:rPr>
            <w:rFonts w:asciiTheme="majorHAnsi" w:eastAsiaTheme="majorEastAsia" w:hAnsiTheme="majorHAnsi" w:cstheme="majorBidi"/>
            <w:noProof/>
            <w:sz w:val="22"/>
            <w:szCs w:val="22"/>
          </w:rPr>
        </w:pPr>
        <w:r w:rsidRPr="00472AAE">
          <w:rPr>
            <w:rFonts w:asciiTheme="majorHAnsi" w:eastAsiaTheme="majorEastAsia" w:hAnsiTheme="majorHAnsi" w:cstheme="majorBidi"/>
            <w:sz w:val="22"/>
            <w:szCs w:val="22"/>
          </w:rPr>
          <w:t xml:space="preserve">pg. </w:t>
        </w:r>
        <w:r w:rsidRPr="00472AAE">
          <w:rPr>
            <w:rFonts w:asciiTheme="minorHAnsi" w:eastAsiaTheme="minorEastAsia" w:hAnsiTheme="minorHAnsi"/>
            <w:sz w:val="22"/>
            <w:szCs w:val="22"/>
          </w:rPr>
          <w:fldChar w:fldCharType="begin"/>
        </w:r>
        <w:r w:rsidRPr="00472AAE">
          <w:rPr>
            <w:sz w:val="22"/>
            <w:szCs w:val="22"/>
          </w:rPr>
          <w:instrText xml:space="preserve"> PAGE    \* MERGEFORMAT </w:instrText>
        </w:r>
        <w:r w:rsidRPr="00472AAE">
          <w:rPr>
            <w:rFonts w:asciiTheme="minorHAnsi" w:eastAsiaTheme="minorEastAsia" w:hAnsiTheme="minorHAnsi"/>
            <w:sz w:val="22"/>
            <w:szCs w:val="22"/>
          </w:rPr>
          <w:fldChar w:fldCharType="separate"/>
        </w:r>
        <w:r w:rsidR="003969EE" w:rsidRPr="003969EE">
          <w:rPr>
            <w:rFonts w:asciiTheme="majorHAnsi" w:eastAsiaTheme="majorEastAsia" w:hAnsiTheme="majorHAnsi" w:cstheme="majorBidi"/>
            <w:noProof/>
            <w:sz w:val="22"/>
            <w:szCs w:val="22"/>
          </w:rPr>
          <w:t>2</w:t>
        </w:r>
        <w:r w:rsidRPr="00472AAE">
          <w:rPr>
            <w:rFonts w:asciiTheme="majorHAnsi" w:eastAsiaTheme="majorEastAsia" w:hAnsiTheme="majorHAnsi" w:cstheme="majorBidi"/>
            <w:noProof/>
            <w:sz w:val="22"/>
            <w:szCs w:val="22"/>
          </w:rPr>
          <w:fldChar w:fldCharType="end"/>
        </w:r>
      </w:p>
      <w:p w14:paraId="1593A766" w14:textId="77777777" w:rsidR="00F276FB" w:rsidRPr="00472AAE" w:rsidRDefault="00F276FB" w:rsidP="00472AAE">
        <w:pPr>
          <w:pStyle w:val="Footer"/>
          <w:rPr>
            <w:rFonts w:asciiTheme="majorHAnsi" w:eastAsiaTheme="majorEastAsia" w:hAnsiTheme="majorHAnsi" w:cstheme="majorBidi"/>
            <w:sz w:val="22"/>
            <w:szCs w:val="22"/>
          </w:rPr>
        </w:pPr>
        <w:r w:rsidRPr="00472AAE">
          <w:rPr>
            <w:rFonts w:asciiTheme="majorHAnsi" w:eastAsiaTheme="majorEastAsia" w:hAnsiTheme="majorHAnsi" w:cstheme="majorBidi"/>
            <w:sz w:val="22"/>
            <w:szCs w:val="22"/>
          </w:rPr>
          <w:t>Institutional Profile (Registration) Template</w:t>
        </w:r>
      </w:p>
      <w:p w14:paraId="5C89B1F2" w14:textId="36BAA587" w:rsidR="00F276FB" w:rsidRPr="00472AAE" w:rsidRDefault="00F276FB" w:rsidP="00472AAE">
        <w:pPr>
          <w:pStyle w:val="Footer"/>
          <w:rPr>
            <w:rFonts w:asciiTheme="majorHAnsi" w:eastAsiaTheme="majorEastAsia" w:hAnsiTheme="majorHAnsi" w:cstheme="majorBidi"/>
            <w:sz w:val="22"/>
            <w:szCs w:val="22"/>
          </w:rPr>
        </w:pPr>
        <w:r w:rsidRPr="00472AAE">
          <w:rPr>
            <w:rFonts w:asciiTheme="majorHAnsi" w:eastAsiaTheme="majorEastAsia" w:hAnsiTheme="majorHAnsi" w:cstheme="majorBidi"/>
            <w:sz w:val="22"/>
            <w:szCs w:val="22"/>
          </w:rPr>
          <w:t>JTEC/SRIS/IPT/1.</w:t>
        </w:r>
        <w:r w:rsidR="00203D4B">
          <w:rPr>
            <w:rFonts w:asciiTheme="majorHAnsi" w:eastAsiaTheme="majorEastAsia" w:hAnsiTheme="majorHAnsi" w:cstheme="majorBidi"/>
            <w:sz w:val="22"/>
            <w:szCs w:val="22"/>
          </w:rPr>
          <w:t>3</w:t>
        </w:r>
      </w:p>
      <w:p w14:paraId="12661D76" w14:textId="6B52314C" w:rsidR="00034C6F" w:rsidRPr="00472AAE" w:rsidRDefault="00203D4B">
        <w:pPr>
          <w:pStyle w:val="Footer"/>
          <w:rPr>
            <w:rFonts w:asciiTheme="majorHAnsi" w:eastAsiaTheme="majorEastAsia" w:hAnsiTheme="majorHAnsi" w:cstheme="majorBidi"/>
            <w:sz w:val="22"/>
            <w:szCs w:val="22"/>
          </w:rPr>
        </w:pPr>
        <w:r>
          <w:rPr>
            <w:rFonts w:asciiTheme="majorHAnsi" w:eastAsiaTheme="majorEastAsia" w:hAnsiTheme="majorHAnsi" w:cstheme="majorBidi"/>
            <w:sz w:val="22"/>
            <w:szCs w:val="22"/>
          </w:rPr>
          <w:t>August 12</w:t>
        </w:r>
        <w:r w:rsidR="00652A3E">
          <w:rPr>
            <w:rFonts w:asciiTheme="majorHAnsi" w:eastAsiaTheme="majorEastAsia" w:hAnsiTheme="majorHAnsi" w:cstheme="majorBidi"/>
            <w:sz w:val="22"/>
            <w:szCs w:val="22"/>
          </w:rPr>
          <w:t>, 2024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15EEC5" w14:textId="77777777" w:rsidR="00E8002F" w:rsidRDefault="00E8002F" w:rsidP="00523A3C">
      <w:r>
        <w:separator/>
      </w:r>
    </w:p>
  </w:footnote>
  <w:footnote w:type="continuationSeparator" w:id="0">
    <w:p w14:paraId="33AEB7B0" w14:textId="77777777" w:rsidR="00E8002F" w:rsidRDefault="00E8002F" w:rsidP="00523A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0C5CC" w14:textId="7A3C3AA1" w:rsidR="00F1242D" w:rsidRDefault="00203D4B" w:rsidP="00523A3C">
    <w:pPr>
      <w:pStyle w:val="Header"/>
      <w:tabs>
        <w:tab w:val="clear" w:pos="4680"/>
        <w:tab w:val="clear" w:pos="9360"/>
        <w:tab w:val="left" w:pos="3540"/>
      </w:tabs>
    </w:pPr>
    <w:r w:rsidRPr="006559BF">
      <w:rPr>
        <w:rFonts w:cstheme="minorHAnsi"/>
        <w:b/>
        <w:noProof/>
      </w:rPr>
      <w:drawing>
        <wp:anchor distT="0" distB="0" distL="114300" distR="114300" simplePos="0" relativeHeight="251659264" behindDoc="1" locked="0" layoutInCell="1" allowOverlap="1" wp14:anchorId="73A23D54" wp14:editId="202075AB">
          <wp:simplePos x="0" y="0"/>
          <wp:positionH relativeFrom="page">
            <wp:align>center</wp:align>
          </wp:positionH>
          <wp:positionV relativeFrom="paragraph">
            <wp:posOffset>-476250</wp:posOffset>
          </wp:positionV>
          <wp:extent cx="3767455" cy="658495"/>
          <wp:effectExtent l="0" t="0" r="4445" b="825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67455" cy="658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242D">
      <w:tab/>
    </w:r>
  </w:p>
  <w:p w14:paraId="6A010065" w14:textId="007A7512" w:rsidR="00523A3C" w:rsidRPr="00F1242D" w:rsidRDefault="00523A3C" w:rsidP="00796488">
    <w:pPr>
      <w:pStyle w:val="Header"/>
      <w:tabs>
        <w:tab w:val="clear" w:pos="4680"/>
        <w:tab w:val="clear" w:pos="9360"/>
        <w:tab w:val="left" w:pos="3540"/>
      </w:tabs>
      <w:jc w:val="center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22D26"/>
    <w:multiLevelType w:val="hybridMultilevel"/>
    <w:tmpl w:val="8E328378"/>
    <w:lvl w:ilvl="0" w:tplc="2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DB7837"/>
    <w:multiLevelType w:val="hybridMultilevel"/>
    <w:tmpl w:val="BDA87D3E"/>
    <w:lvl w:ilvl="0" w:tplc="2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411494"/>
    <w:multiLevelType w:val="hybridMultilevel"/>
    <w:tmpl w:val="9C7238FE"/>
    <w:lvl w:ilvl="0" w:tplc="2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322DB"/>
    <w:multiLevelType w:val="hybridMultilevel"/>
    <w:tmpl w:val="C7EAE55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42423EE"/>
    <w:multiLevelType w:val="hybridMultilevel"/>
    <w:tmpl w:val="18F00196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2F04EB"/>
    <w:multiLevelType w:val="hybridMultilevel"/>
    <w:tmpl w:val="590C7EC6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6A13200"/>
    <w:multiLevelType w:val="hybridMultilevel"/>
    <w:tmpl w:val="58F4F624"/>
    <w:lvl w:ilvl="0" w:tplc="895C0E4C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765985"/>
    <w:multiLevelType w:val="hybridMultilevel"/>
    <w:tmpl w:val="AC3AA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313E51"/>
    <w:multiLevelType w:val="hybridMultilevel"/>
    <w:tmpl w:val="F7C862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32E51E9"/>
    <w:multiLevelType w:val="hybridMultilevel"/>
    <w:tmpl w:val="30046CC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C654A9F"/>
    <w:multiLevelType w:val="hybridMultilevel"/>
    <w:tmpl w:val="6824A322"/>
    <w:lvl w:ilvl="0" w:tplc="2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D23CDF"/>
    <w:multiLevelType w:val="hybridMultilevel"/>
    <w:tmpl w:val="0616B40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9057C4B"/>
    <w:multiLevelType w:val="hybridMultilevel"/>
    <w:tmpl w:val="28AA4F32"/>
    <w:lvl w:ilvl="0" w:tplc="87E2732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5"/>
  </w:num>
  <w:num w:numId="4">
    <w:abstractNumId w:val="9"/>
  </w:num>
  <w:num w:numId="5">
    <w:abstractNumId w:val="3"/>
  </w:num>
  <w:num w:numId="6">
    <w:abstractNumId w:val="6"/>
  </w:num>
  <w:num w:numId="7">
    <w:abstractNumId w:val="4"/>
  </w:num>
  <w:num w:numId="8">
    <w:abstractNumId w:val="11"/>
  </w:num>
  <w:num w:numId="9">
    <w:abstractNumId w:val="10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E0NjY3sjS2sLBQ0lEKTi0uzszPAykwrAUAfJ6LFCwAAAA="/>
  </w:docVars>
  <w:rsids>
    <w:rsidRoot w:val="003C554F"/>
    <w:rsid w:val="00034C6F"/>
    <w:rsid w:val="00042698"/>
    <w:rsid w:val="00047D88"/>
    <w:rsid w:val="00061DCB"/>
    <w:rsid w:val="001006CA"/>
    <w:rsid w:val="00203D4B"/>
    <w:rsid w:val="002252D4"/>
    <w:rsid w:val="00282463"/>
    <w:rsid w:val="00291646"/>
    <w:rsid w:val="003069AB"/>
    <w:rsid w:val="003969EE"/>
    <w:rsid w:val="003C554F"/>
    <w:rsid w:val="003E4590"/>
    <w:rsid w:val="0044137B"/>
    <w:rsid w:val="00443034"/>
    <w:rsid w:val="00470DD3"/>
    <w:rsid w:val="00472AAE"/>
    <w:rsid w:val="0047753B"/>
    <w:rsid w:val="00481D33"/>
    <w:rsid w:val="004D3C5D"/>
    <w:rsid w:val="005229CD"/>
    <w:rsid w:val="00523A3C"/>
    <w:rsid w:val="00555B35"/>
    <w:rsid w:val="0057379A"/>
    <w:rsid w:val="00594F05"/>
    <w:rsid w:val="00606845"/>
    <w:rsid w:val="00627D31"/>
    <w:rsid w:val="006426BA"/>
    <w:rsid w:val="00652A3E"/>
    <w:rsid w:val="006C4F12"/>
    <w:rsid w:val="00763280"/>
    <w:rsid w:val="00796488"/>
    <w:rsid w:val="007A2BC2"/>
    <w:rsid w:val="007A7E85"/>
    <w:rsid w:val="007B73FB"/>
    <w:rsid w:val="00817AA7"/>
    <w:rsid w:val="0084122A"/>
    <w:rsid w:val="008953CA"/>
    <w:rsid w:val="00895EB9"/>
    <w:rsid w:val="00927602"/>
    <w:rsid w:val="009574CC"/>
    <w:rsid w:val="0096371F"/>
    <w:rsid w:val="0099043D"/>
    <w:rsid w:val="009D1A10"/>
    <w:rsid w:val="00B33D5C"/>
    <w:rsid w:val="00B67EB8"/>
    <w:rsid w:val="00B731FE"/>
    <w:rsid w:val="00DB0EAD"/>
    <w:rsid w:val="00DD2310"/>
    <w:rsid w:val="00E36F19"/>
    <w:rsid w:val="00E455A6"/>
    <w:rsid w:val="00E60215"/>
    <w:rsid w:val="00E7342E"/>
    <w:rsid w:val="00E8002F"/>
    <w:rsid w:val="00F1242D"/>
    <w:rsid w:val="00F25BB1"/>
    <w:rsid w:val="00F276FB"/>
    <w:rsid w:val="00F8270B"/>
    <w:rsid w:val="00FD6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6AB314"/>
  <w15:docId w15:val="{DD9299C5-81D4-4872-A469-00C28ABFF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JM" w:eastAsia="en-JM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29CD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034C6F"/>
    <w:pPr>
      <w:keepNext/>
      <w:jc w:val="center"/>
      <w:outlineLvl w:val="0"/>
    </w:pPr>
    <w:rPr>
      <w:rFonts w:ascii="Arial" w:eastAsia="Times New Roman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8953CA"/>
    <w:rPr>
      <w:i/>
      <w:iCs/>
    </w:rPr>
  </w:style>
  <w:style w:type="table" w:styleId="TableGrid">
    <w:name w:val="Table Grid"/>
    <w:basedOn w:val="TableNormal"/>
    <w:uiPriority w:val="59"/>
    <w:rsid w:val="003C554F"/>
    <w:rPr>
      <w:rFonts w:eastAsia="Cambr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554F"/>
    <w:pPr>
      <w:spacing w:after="200" w:line="276" w:lineRule="auto"/>
      <w:ind w:left="720"/>
      <w:contextualSpacing/>
    </w:pPr>
    <w:rPr>
      <w:rFonts w:eastAsia="Cambria"/>
      <w:sz w:val="22"/>
      <w:szCs w:val="22"/>
      <w:lang w:val="en-US"/>
    </w:rPr>
  </w:style>
  <w:style w:type="character" w:styleId="Hyperlink">
    <w:name w:val="Hyperlink"/>
    <w:rsid w:val="006426B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A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3A3C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3A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23A3C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3A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23A3C"/>
    <w:rPr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034C6F"/>
    <w:rPr>
      <w:rFonts w:ascii="Arial" w:eastAsia="Times New Roman" w:hAnsi="Arial"/>
      <w:b/>
      <w:sz w:val="24"/>
      <w:lang w:val="en-GB" w:eastAsia="en-US"/>
    </w:rPr>
  </w:style>
  <w:style w:type="paragraph" w:customStyle="1" w:styleId="Normal1">
    <w:name w:val="Normal1"/>
    <w:rsid w:val="00034C6F"/>
    <w:pPr>
      <w:widowControl w:val="0"/>
      <w:spacing w:after="200" w:line="276" w:lineRule="auto"/>
    </w:pPr>
    <w:rPr>
      <w:rFonts w:ascii="Calibri" w:eastAsia="Calibri" w:hAnsi="Calibri" w:cs="Calibri"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472AAE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A2FEDF-399D-4BC3-BE14-FAFE9649C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va Stupart</dc:creator>
  <cp:lastModifiedBy>Sashauna Powell</cp:lastModifiedBy>
  <cp:revision>2</cp:revision>
  <cp:lastPrinted>2022-09-20T19:24:00Z</cp:lastPrinted>
  <dcterms:created xsi:type="dcterms:W3CDTF">2025-08-12T19:33:00Z</dcterms:created>
  <dcterms:modified xsi:type="dcterms:W3CDTF">2025-08-12T19:33:00Z</dcterms:modified>
</cp:coreProperties>
</file>